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1EB735" w14:textId="77777777" w:rsidR="001217A5" w:rsidRDefault="001217A5" w:rsidP="001217A5">
      <w:pPr>
        <w:pStyle w:val="PlainText"/>
      </w:pPr>
      <w:bookmarkStart w:id="0" w:name="_GoBack"/>
      <w:bookmarkEnd w:id="0"/>
      <w:r>
        <w:t>Good Afternoon,</w:t>
      </w:r>
    </w:p>
    <w:p w14:paraId="46675647" w14:textId="77777777" w:rsidR="001217A5" w:rsidRDefault="001217A5" w:rsidP="001217A5">
      <w:pPr>
        <w:pStyle w:val="PlainText"/>
      </w:pPr>
    </w:p>
    <w:p w14:paraId="0565BC76" w14:textId="66CA837D" w:rsidR="001217A5" w:rsidRDefault="00C535F1" w:rsidP="00C535F1">
      <w:r>
        <w:t xml:space="preserve">My name is Anna Hamelin and I work on the Survey Development Team at the U.S. Energy Information Administration (EIA). EIA is considering changes to Form EIA-64A, “Annual Report of the Origin of Natural Gas Liquids Production”. As a respondent currently reporting on this form, we are interested in your feedback. </w:t>
      </w:r>
      <w:r w:rsidRPr="00ED79EF">
        <w:t>Your participation will help EIA determine if respondents are able to report dry gas and natural gas liquids production information related to their gas processing and condensate stabilization activities. Additionally, EIA is also interested in assessing the reporting burden you experience when completing and filing Form EIA-64A.</w:t>
      </w:r>
      <w:r w:rsidR="001217A5">
        <w:t xml:space="preserve"> The attached letter explains this research project in more detail. </w:t>
      </w:r>
    </w:p>
    <w:p w14:paraId="2AFBA61A" w14:textId="77777777" w:rsidR="001217A5" w:rsidRDefault="001217A5" w:rsidP="001217A5">
      <w:pPr>
        <w:pStyle w:val="PlainText"/>
      </w:pPr>
    </w:p>
    <w:p w14:paraId="132005DF" w14:textId="77777777" w:rsidR="001217A5" w:rsidRDefault="001217A5" w:rsidP="001217A5">
      <w:pPr>
        <w:pStyle w:val="PlainText"/>
      </w:pPr>
      <w:r>
        <w:t xml:space="preserve">As part of this effort, the EIA is conducting in person interviews with current EIA-64A respondents. We are going to be in your area the week of XXX and want to visit with you to discuss these proposed changes to the form. The interview will take approximately 1 hour. Participation in this research is voluntary. </w:t>
      </w:r>
    </w:p>
    <w:p w14:paraId="4E8DE7FE" w14:textId="77777777" w:rsidR="001217A5" w:rsidRDefault="001217A5" w:rsidP="001217A5">
      <w:pPr>
        <w:pStyle w:val="PlainText"/>
      </w:pPr>
    </w:p>
    <w:p w14:paraId="58D681F3" w14:textId="36C7C1AB" w:rsidR="001217A5" w:rsidRDefault="001217A5" w:rsidP="001217A5">
      <w:pPr>
        <w:pStyle w:val="PlainText"/>
      </w:pPr>
      <w:r>
        <w:t xml:space="preserve">To schedule an interview please follow the following link below to set up a date and time that works best with your schedule </w:t>
      </w:r>
      <w:hyperlink r:id="rId5" w:history="1">
        <w:r w:rsidRPr="001217A5">
          <w:rPr>
            <w:rStyle w:val="Hyperlink"/>
          </w:rPr>
          <w:t>https://calendly.com/surveydevelopment/eia-test</w:t>
        </w:r>
      </w:hyperlink>
      <w:r w:rsidRPr="001217A5">
        <w:t>. Please</w:t>
      </w:r>
      <w:r>
        <w:t xml:space="preserve"> reach out via email or telephone if you have any questions about this research or would prefer to set up an interview that way. Thank you for your time.</w:t>
      </w:r>
    </w:p>
    <w:p w14:paraId="4DFB78AA" w14:textId="77777777" w:rsidR="00BC6E73" w:rsidRPr="000B41E8" w:rsidRDefault="00BC6E73" w:rsidP="0069313D">
      <w:pPr>
        <w:jc w:val="both"/>
        <w:rPr>
          <w:sz w:val="24"/>
          <w:szCs w:val="24"/>
        </w:rPr>
      </w:pPr>
    </w:p>
    <w:sectPr w:rsidR="00BC6E73" w:rsidRPr="000B41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B0IDQzNzUxNjQyUdpeDU4uLM/DyQArNaAPojOyEsAAAA"/>
  </w:docVars>
  <w:rsids>
    <w:rsidRoot w:val="00872AB8"/>
    <w:rsid w:val="00014A01"/>
    <w:rsid w:val="0008098A"/>
    <w:rsid w:val="000B41E8"/>
    <w:rsid w:val="000E13F9"/>
    <w:rsid w:val="000E59FB"/>
    <w:rsid w:val="000F47E4"/>
    <w:rsid w:val="0012078A"/>
    <w:rsid w:val="001217A5"/>
    <w:rsid w:val="00165A9F"/>
    <w:rsid w:val="001915F9"/>
    <w:rsid w:val="001D77E3"/>
    <w:rsid w:val="00236477"/>
    <w:rsid w:val="00307E73"/>
    <w:rsid w:val="003207EC"/>
    <w:rsid w:val="00363FD9"/>
    <w:rsid w:val="0037390D"/>
    <w:rsid w:val="003B3DE4"/>
    <w:rsid w:val="00400184"/>
    <w:rsid w:val="004036C7"/>
    <w:rsid w:val="00427920"/>
    <w:rsid w:val="004A2FA7"/>
    <w:rsid w:val="004B5D36"/>
    <w:rsid w:val="00506C6E"/>
    <w:rsid w:val="00515288"/>
    <w:rsid w:val="00554A40"/>
    <w:rsid w:val="00570E01"/>
    <w:rsid w:val="00576783"/>
    <w:rsid w:val="005E70A7"/>
    <w:rsid w:val="006270EF"/>
    <w:rsid w:val="00673A4D"/>
    <w:rsid w:val="00676AE2"/>
    <w:rsid w:val="0069313D"/>
    <w:rsid w:val="006D13F7"/>
    <w:rsid w:val="00740E9F"/>
    <w:rsid w:val="007519A1"/>
    <w:rsid w:val="00752F8D"/>
    <w:rsid w:val="00792C1A"/>
    <w:rsid w:val="007C6DF3"/>
    <w:rsid w:val="00872AB8"/>
    <w:rsid w:val="00875E6F"/>
    <w:rsid w:val="008D1FD6"/>
    <w:rsid w:val="00945849"/>
    <w:rsid w:val="00973260"/>
    <w:rsid w:val="00AE43FA"/>
    <w:rsid w:val="00B03593"/>
    <w:rsid w:val="00BC6E73"/>
    <w:rsid w:val="00BD5AEE"/>
    <w:rsid w:val="00C00B5D"/>
    <w:rsid w:val="00C1062F"/>
    <w:rsid w:val="00C535F1"/>
    <w:rsid w:val="00C57721"/>
    <w:rsid w:val="00C8186E"/>
    <w:rsid w:val="00CE6C79"/>
    <w:rsid w:val="00D65782"/>
    <w:rsid w:val="00D66CB1"/>
    <w:rsid w:val="00DC3DEC"/>
    <w:rsid w:val="00DC538A"/>
    <w:rsid w:val="00E52BF5"/>
    <w:rsid w:val="00F44A91"/>
    <w:rsid w:val="00FB1462"/>
    <w:rsid w:val="00FB4BFB"/>
    <w:rsid w:val="00FC0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64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2AB8"/>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rsid w:val="00872AB8"/>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6D13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3F7"/>
    <w:rPr>
      <w:rFonts w:ascii="Segoe UI" w:hAnsi="Segoe UI" w:cs="Segoe UI"/>
      <w:sz w:val="18"/>
      <w:szCs w:val="18"/>
    </w:rPr>
  </w:style>
  <w:style w:type="character" w:styleId="Hyperlink">
    <w:name w:val="Hyperlink"/>
    <w:basedOn w:val="DefaultParagraphFont"/>
    <w:uiPriority w:val="99"/>
    <w:rsid w:val="00400184"/>
    <w:rPr>
      <w:color w:val="0000FF"/>
      <w:u w:val="single"/>
    </w:rPr>
  </w:style>
  <w:style w:type="character" w:styleId="FollowedHyperlink">
    <w:name w:val="FollowedHyperlink"/>
    <w:basedOn w:val="DefaultParagraphFont"/>
    <w:uiPriority w:val="99"/>
    <w:semiHidden/>
    <w:unhideWhenUsed/>
    <w:rsid w:val="00F44A91"/>
    <w:rPr>
      <w:color w:val="954F72" w:themeColor="followedHyperlink"/>
      <w:u w:val="single"/>
    </w:rPr>
  </w:style>
  <w:style w:type="paragraph" w:styleId="Revision">
    <w:name w:val="Revision"/>
    <w:hidden/>
    <w:uiPriority w:val="99"/>
    <w:semiHidden/>
    <w:rsid w:val="003B3DE4"/>
    <w:pPr>
      <w:spacing w:after="0"/>
    </w:pPr>
    <w:rPr>
      <w:rFonts w:ascii="Calibri" w:hAnsi="Calibri" w:cs="Times New Roman"/>
    </w:rPr>
  </w:style>
  <w:style w:type="character" w:styleId="CommentReference">
    <w:name w:val="annotation reference"/>
    <w:basedOn w:val="DefaultParagraphFont"/>
    <w:uiPriority w:val="99"/>
    <w:semiHidden/>
    <w:unhideWhenUsed/>
    <w:rsid w:val="003207EC"/>
    <w:rPr>
      <w:sz w:val="16"/>
      <w:szCs w:val="16"/>
    </w:rPr>
  </w:style>
  <w:style w:type="paragraph" w:styleId="CommentText">
    <w:name w:val="annotation text"/>
    <w:basedOn w:val="Normal"/>
    <w:link w:val="CommentTextChar"/>
    <w:uiPriority w:val="99"/>
    <w:semiHidden/>
    <w:unhideWhenUsed/>
    <w:rsid w:val="003207EC"/>
    <w:rPr>
      <w:sz w:val="20"/>
      <w:szCs w:val="20"/>
    </w:rPr>
  </w:style>
  <w:style w:type="character" w:customStyle="1" w:styleId="CommentTextChar">
    <w:name w:val="Comment Text Char"/>
    <w:basedOn w:val="DefaultParagraphFont"/>
    <w:link w:val="CommentText"/>
    <w:uiPriority w:val="99"/>
    <w:semiHidden/>
    <w:rsid w:val="003207E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207EC"/>
    <w:rPr>
      <w:b/>
      <w:bCs/>
    </w:rPr>
  </w:style>
  <w:style w:type="character" w:customStyle="1" w:styleId="CommentSubjectChar">
    <w:name w:val="Comment Subject Char"/>
    <w:basedOn w:val="CommentTextChar"/>
    <w:link w:val="CommentSubject"/>
    <w:uiPriority w:val="99"/>
    <w:semiHidden/>
    <w:rsid w:val="003207EC"/>
    <w:rPr>
      <w:rFonts w:ascii="Calibri" w:hAnsi="Calibri" w:cs="Times New Roman"/>
      <w:b/>
      <w:bCs/>
      <w:sz w:val="20"/>
      <w:szCs w:val="20"/>
    </w:rPr>
  </w:style>
  <w:style w:type="paragraph" w:styleId="Subtitle">
    <w:name w:val="Subtitle"/>
    <w:basedOn w:val="Normal"/>
    <w:link w:val="SubtitleChar"/>
    <w:qFormat/>
    <w:rsid w:val="00D65782"/>
    <w:pPr>
      <w:spacing w:after="0" w:line="228" w:lineRule="auto"/>
    </w:pPr>
    <w:rPr>
      <w:rFonts w:ascii="Times New Roman" w:eastAsia="Times New Roman" w:hAnsi="Times New Roman"/>
      <w:i/>
      <w:iCs/>
      <w:sz w:val="24"/>
      <w:szCs w:val="24"/>
    </w:rPr>
  </w:style>
  <w:style w:type="character" w:customStyle="1" w:styleId="SubtitleChar">
    <w:name w:val="Subtitle Char"/>
    <w:basedOn w:val="DefaultParagraphFont"/>
    <w:link w:val="Subtitle"/>
    <w:rsid w:val="00D65782"/>
    <w:rPr>
      <w:rFonts w:ascii="Times New Roman" w:eastAsia="Times New Roman" w:hAnsi="Times New Roman" w:cs="Times New Roman"/>
      <w:i/>
      <w:iCs/>
      <w:sz w:val="24"/>
      <w:szCs w:val="24"/>
    </w:rPr>
  </w:style>
  <w:style w:type="paragraph" w:styleId="PlainText">
    <w:name w:val="Plain Text"/>
    <w:basedOn w:val="Normal"/>
    <w:link w:val="PlainTextChar"/>
    <w:uiPriority w:val="99"/>
    <w:unhideWhenUsed/>
    <w:rsid w:val="001217A5"/>
    <w:pPr>
      <w:spacing w:after="0"/>
    </w:pPr>
    <w:rPr>
      <w:rFonts w:cs="Consolas"/>
      <w:szCs w:val="21"/>
    </w:rPr>
  </w:style>
  <w:style w:type="character" w:customStyle="1" w:styleId="PlainTextChar">
    <w:name w:val="Plain Text Char"/>
    <w:basedOn w:val="DefaultParagraphFont"/>
    <w:link w:val="PlainText"/>
    <w:uiPriority w:val="99"/>
    <w:rsid w:val="001217A5"/>
    <w:rPr>
      <w:rFonts w:ascii="Calibri" w:hAnsi="Calibri" w:cs="Consolas"/>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2AB8"/>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rsid w:val="00872AB8"/>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6D13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3F7"/>
    <w:rPr>
      <w:rFonts w:ascii="Segoe UI" w:hAnsi="Segoe UI" w:cs="Segoe UI"/>
      <w:sz w:val="18"/>
      <w:szCs w:val="18"/>
    </w:rPr>
  </w:style>
  <w:style w:type="character" w:styleId="Hyperlink">
    <w:name w:val="Hyperlink"/>
    <w:basedOn w:val="DefaultParagraphFont"/>
    <w:uiPriority w:val="99"/>
    <w:rsid w:val="00400184"/>
    <w:rPr>
      <w:color w:val="0000FF"/>
      <w:u w:val="single"/>
    </w:rPr>
  </w:style>
  <w:style w:type="character" w:styleId="FollowedHyperlink">
    <w:name w:val="FollowedHyperlink"/>
    <w:basedOn w:val="DefaultParagraphFont"/>
    <w:uiPriority w:val="99"/>
    <w:semiHidden/>
    <w:unhideWhenUsed/>
    <w:rsid w:val="00F44A91"/>
    <w:rPr>
      <w:color w:val="954F72" w:themeColor="followedHyperlink"/>
      <w:u w:val="single"/>
    </w:rPr>
  </w:style>
  <w:style w:type="paragraph" w:styleId="Revision">
    <w:name w:val="Revision"/>
    <w:hidden/>
    <w:uiPriority w:val="99"/>
    <w:semiHidden/>
    <w:rsid w:val="003B3DE4"/>
    <w:pPr>
      <w:spacing w:after="0"/>
    </w:pPr>
    <w:rPr>
      <w:rFonts w:ascii="Calibri" w:hAnsi="Calibri" w:cs="Times New Roman"/>
    </w:rPr>
  </w:style>
  <w:style w:type="character" w:styleId="CommentReference">
    <w:name w:val="annotation reference"/>
    <w:basedOn w:val="DefaultParagraphFont"/>
    <w:uiPriority w:val="99"/>
    <w:semiHidden/>
    <w:unhideWhenUsed/>
    <w:rsid w:val="003207EC"/>
    <w:rPr>
      <w:sz w:val="16"/>
      <w:szCs w:val="16"/>
    </w:rPr>
  </w:style>
  <w:style w:type="paragraph" w:styleId="CommentText">
    <w:name w:val="annotation text"/>
    <w:basedOn w:val="Normal"/>
    <w:link w:val="CommentTextChar"/>
    <w:uiPriority w:val="99"/>
    <w:semiHidden/>
    <w:unhideWhenUsed/>
    <w:rsid w:val="003207EC"/>
    <w:rPr>
      <w:sz w:val="20"/>
      <w:szCs w:val="20"/>
    </w:rPr>
  </w:style>
  <w:style w:type="character" w:customStyle="1" w:styleId="CommentTextChar">
    <w:name w:val="Comment Text Char"/>
    <w:basedOn w:val="DefaultParagraphFont"/>
    <w:link w:val="CommentText"/>
    <w:uiPriority w:val="99"/>
    <w:semiHidden/>
    <w:rsid w:val="003207E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207EC"/>
    <w:rPr>
      <w:b/>
      <w:bCs/>
    </w:rPr>
  </w:style>
  <w:style w:type="character" w:customStyle="1" w:styleId="CommentSubjectChar">
    <w:name w:val="Comment Subject Char"/>
    <w:basedOn w:val="CommentTextChar"/>
    <w:link w:val="CommentSubject"/>
    <w:uiPriority w:val="99"/>
    <w:semiHidden/>
    <w:rsid w:val="003207EC"/>
    <w:rPr>
      <w:rFonts w:ascii="Calibri" w:hAnsi="Calibri" w:cs="Times New Roman"/>
      <w:b/>
      <w:bCs/>
      <w:sz w:val="20"/>
      <w:szCs w:val="20"/>
    </w:rPr>
  </w:style>
  <w:style w:type="paragraph" w:styleId="Subtitle">
    <w:name w:val="Subtitle"/>
    <w:basedOn w:val="Normal"/>
    <w:link w:val="SubtitleChar"/>
    <w:qFormat/>
    <w:rsid w:val="00D65782"/>
    <w:pPr>
      <w:spacing w:after="0" w:line="228" w:lineRule="auto"/>
    </w:pPr>
    <w:rPr>
      <w:rFonts w:ascii="Times New Roman" w:eastAsia="Times New Roman" w:hAnsi="Times New Roman"/>
      <w:i/>
      <w:iCs/>
      <w:sz w:val="24"/>
      <w:szCs w:val="24"/>
    </w:rPr>
  </w:style>
  <w:style w:type="character" w:customStyle="1" w:styleId="SubtitleChar">
    <w:name w:val="Subtitle Char"/>
    <w:basedOn w:val="DefaultParagraphFont"/>
    <w:link w:val="Subtitle"/>
    <w:rsid w:val="00D65782"/>
    <w:rPr>
      <w:rFonts w:ascii="Times New Roman" w:eastAsia="Times New Roman" w:hAnsi="Times New Roman" w:cs="Times New Roman"/>
      <w:i/>
      <w:iCs/>
      <w:sz w:val="24"/>
      <w:szCs w:val="24"/>
    </w:rPr>
  </w:style>
  <w:style w:type="paragraph" w:styleId="PlainText">
    <w:name w:val="Plain Text"/>
    <w:basedOn w:val="Normal"/>
    <w:link w:val="PlainTextChar"/>
    <w:uiPriority w:val="99"/>
    <w:unhideWhenUsed/>
    <w:rsid w:val="001217A5"/>
    <w:pPr>
      <w:spacing w:after="0"/>
    </w:pPr>
    <w:rPr>
      <w:rFonts w:cs="Consolas"/>
      <w:szCs w:val="21"/>
    </w:rPr>
  </w:style>
  <w:style w:type="character" w:customStyle="1" w:styleId="PlainTextChar">
    <w:name w:val="Plain Text Char"/>
    <w:basedOn w:val="DefaultParagraphFont"/>
    <w:link w:val="PlainText"/>
    <w:uiPriority w:val="99"/>
    <w:rsid w:val="001217A5"/>
    <w:rPr>
      <w:rFonts w:ascii="Calibri" w:hAnsi="Calibri" w:cs="Consola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3588399">
      <w:bodyDiv w:val="1"/>
      <w:marLeft w:val="0"/>
      <w:marRight w:val="0"/>
      <w:marTop w:val="0"/>
      <w:marBottom w:val="0"/>
      <w:divBdr>
        <w:top w:val="none" w:sz="0" w:space="0" w:color="auto"/>
        <w:left w:val="none" w:sz="0" w:space="0" w:color="auto"/>
        <w:bottom w:val="none" w:sz="0" w:space="0" w:color="auto"/>
        <w:right w:val="none" w:sz="0" w:space="0" w:color="auto"/>
      </w:divBdr>
    </w:div>
    <w:div w:id="323164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calendly.com/surveydevelopment/eia-tes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5</Words>
  <Characters>123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EIA</Company>
  <LinksUpToDate>false</LinksUpToDate>
  <CharactersWithSpaces>14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itt, Brian</dc:creator>
  <cp:keywords/>
  <dc:description/>
  <cp:lastModifiedBy>SYSTEM</cp:lastModifiedBy>
  <cp:revision>2</cp:revision>
  <dcterms:created xsi:type="dcterms:W3CDTF">2018-03-27T14:37:00Z</dcterms:created>
  <dcterms:modified xsi:type="dcterms:W3CDTF">2018-03-27T14:37:00Z</dcterms:modified>
</cp:coreProperties>
</file>